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93E320F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 xml:space="preserve">Digital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 xml:space="preserve">Media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>Desig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BC8E06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806C24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2400B6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A1FD3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A24CFA6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349E2751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50861A5B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1C9E9B5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2FA335A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23E54D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117C37C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70C9DDFD" w14:textId="205D14C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0B561CA3" w14:textId="3308714A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C3DFA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2CC9FEB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C157E4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F7C71B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00F9BB57" w14:textId="664F779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Motion Graphics (formerly DIG-172)</w:t>
            </w:r>
          </w:p>
        </w:tc>
        <w:tc>
          <w:tcPr>
            <w:tcW w:w="1313" w:type="dxa"/>
          </w:tcPr>
          <w:p w14:paraId="0794A019" w14:textId="5EB465F9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401016F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4A4FC88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Video Editing (formerly DIG-192)</w:t>
            </w:r>
          </w:p>
        </w:tc>
        <w:tc>
          <w:tcPr>
            <w:tcW w:w="1313" w:type="dxa"/>
          </w:tcPr>
          <w:p w14:paraId="7B69753E" w14:textId="70FC8A4E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4FD19B4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36AB5108" w14:textId="5BE44BA4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Media Project Management (formerly DIG-198)</w:t>
            </w:r>
          </w:p>
        </w:tc>
        <w:tc>
          <w:tcPr>
            <w:tcW w:w="1313" w:type="dxa"/>
          </w:tcPr>
          <w:p w14:paraId="65507985" w14:textId="2D618C75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6A1FD3" w:rsidRPr="00A72FDC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F63A182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4</w:t>
            </w:r>
          </w:p>
        </w:tc>
        <w:tc>
          <w:tcPr>
            <w:tcW w:w="5870" w:type="dxa"/>
          </w:tcPr>
          <w:p w14:paraId="23810687" w14:textId="017A8AC5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Virtual Reality (formerly DIG-194)</w:t>
            </w:r>
          </w:p>
        </w:tc>
        <w:tc>
          <w:tcPr>
            <w:tcW w:w="1313" w:type="dxa"/>
          </w:tcPr>
          <w:p w14:paraId="27E4261C" w14:textId="54E8072F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22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2793D88E" w14:textId="77777777" w:rsidR="00265377" w:rsidRPr="00265377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Video Editor (SM), A, B)</w:t>
      </w:r>
    </w:p>
    <w:p w14:paraId="6EB46E7F" w14:textId="6DE77EAC" w:rsidR="00CD2A51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50FE0AA" w14:textId="77777777" w:rsidR="00A63965" w:rsidRDefault="00A63965" w:rsidP="00A63965">
      <w:pPr>
        <w:ind w:left="114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DIG is part of the Creative Media Department and </w:t>
      </w:r>
      <w:r w:rsidRPr="00960D53">
        <w:rPr>
          <w:rFonts w:cstheme="minorHAnsi"/>
        </w:rPr>
        <w:t>is committed to staying on the front edge of technology and software trends to give you the training you need to work in the current industry.</w:t>
      </w:r>
    </w:p>
    <w:p w14:paraId="4D29630F" w14:textId="7488EA11" w:rsidR="00244E0B" w:rsidRPr="00A63965" w:rsidRDefault="00A63965" w:rsidP="00A63965">
      <w:pPr>
        <w:ind w:left="1140"/>
        <w:jc w:val="both"/>
        <w:rPr>
          <w:rStyle w:val="Hyperlink"/>
          <w:rFonts w:ascii="Calibri" w:hAnsi="Calibri" w:cs="Calibri"/>
          <w:color w:val="000000"/>
          <w:u w:val="none"/>
          <w:shd w:val="clear" w:color="auto" w:fill="FFFFFF"/>
        </w:rPr>
      </w:pPr>
      <w:r w:rsidRPr="000973E1">
        <w:rPr>
          <w:rFonts w:ascii="Calibri" w:hAnsi="Calibri" w:cs="Calibri"/>
          <w:color w:val="000000"/>
          <w:shd w:val="clear" w:color="auto" w:fill="FFFFFF"/>
        </w:rPr>
        <w:t xml:space="preserve">Not sure what area of </w:t>
      </w:r>
      <w:r>
        <w:rPr>
          <w:rFonts w:ascii="Calibri" w:hAnsi="Calibri" w:cs="Calibri"/>
          <w:color w:val="000000"/>
          <w:shd w:val="clear" w:color="auto" w:fill="FFFFFF"/>
        </w:rPr>
        <w:t>DIG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you are interested in? </w:t>
      </w:r>
      <w:r>
        <w:rPr>
          <w:rFonts w:ascii="Calibri" w:hAnsi="Calibri" w:cs="Calibri"/>
          <w:color w:val="000000"/>
          <w:shd w:val="clear" w:color="auto" w:fill="FFFFFF"/>
        </w:rPr>
        <w:t xml:space="preserve"> Start with DIG 110.  It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covers it all!</w:t>
      </w:r>
    </w:p>
    <w:sectPr w:rsidR="00244E0B" w:rsidRPr="00A63965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A6036" w14:textId="77777777" w:rsidR="0042114C" w:rsidRDefault="0042114C" w:rsidP="00DF2F19">
      <w:pPr>
        <w:spacing w:after="0" w:line="240" w:lineRule="auto"/>
      </w:pPr>
      <w:r>
        <w:separator/>
      </w:r>
    </w:p>
  </w:endnote>
  <w:endnote w:type="continuationSeparator" w:id="0">
    <w:p w14:paraId="461D32AC" w14:textId="77777777" w:rsidR="0042114C" w:rsidRDefault="0042114C" w:rsidP="00DF2F19">
      <w:pPr>
        <w:spacing w:after="0" w:line="240" w:lineRule="auto"/>
      </w:pPr>
      <w:r>
        <w:continuationSeparator/>
      </w:r>
    </w:p>
  </w:endnote>
  <w:endnote w:type="continuationNotice" w:id="1">
    <w:p w14:paraId="1C3C0963" w14:textId="77777777" w:rsidR="0042114C" w:rsidRDefault="004211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692E2" w14:textId="77777777" w:rsidR="0074460B" w:rsidRDefault="00744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0B07" w14:textId="77777777" w:rsidR="0042114C" w:rsidRDefault="0042114C" w:rsidP="00DF2F19">
      <w:pPr>
        <w:spacing w:after="0" w:line="240" w:lineRule="auto"/>
      </w:pPr>
      <w:r>
        <w:separator/>
      </w:r>
    </w:p>
  </w:footnote>
  <w:footnote w:type="continuationSeparator" w:id="0">
    <w:p w14:paraId="2855BC9F" w14:textId="77777777" w:rsidR="0042114C" w:rsidRDefault="0042114C" w:rsidP="00DF2F19">
      <w:pPr>
        <w:spacing w:after="0" w:line="240" w:lineRule="auto"/>
      </w:pPr>
      <w:r>
        <w:continuationSeparator/>
      </w:r>
    </w:p>
  </w:footnote>
  <w:footnote w:type="continuationNotice" w:id="1">
    <w:p w14:paraId="21DA364C" w14:textId="77777777" w:rsidR="0042114C" w:rsidRDefault="004211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7944E" w14:textId="77777777" w:rsidR="0074460B" w:rsidRDefault="00744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1DE4" w14:textId="77777777" w:rsidR="0074460B" w:rsidRDefault="007446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6E7AB5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74460B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74460B">
      <w:rPr>
        <w:rFonts w:ascii="Gill Sans MT" w:hAnsi="Gill Sans MT" w:cs="Times New Roman"/>
        <w:caps/>
        <w:sz w:val="40"/>
        <w:szCs w:val="40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00B6"/>
    <w:rsid w:val="00244E0B"/>
    <w:rsid w:val="00247605"/>
    <w:rsid w:val="00265377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114C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1FD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49E3"/>
    <w:rsid w:val="007370F9"/>
    <w:rsid w:val="0074460B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64C8"/>
    <w:rsid w:val="00806C24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3965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5781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43F16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2400B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2400B6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03</Words>
  <Characters>2595</Characters>
  <Application>Microsoft Office Word</Application>
  <DocSecurity>0</DocSecurity>
  <Lines>13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MD</vt:lpstr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DMD</dc:title>
  <dc:subject/>
  <dc:creator>Rhonda Nishimoto</dc:creator>
  <cp:keywords/>
  <dc:description/>
  <cp:lastModifiedBy>Rhonda Nishimoto</cp:lastModifiedBy>
  <cp:revision>4</cp:revision>
  <dcterms:created xsi:type="dcterms:W3CDTF">2021-03-01T18:45:00Z</dcterms:created>
  <dcterms:modified xsi:type="dcterms:W3CDTF">2021-07-2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